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2008B8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Pr="006C71F1" w:rsidRDefault="00246474" w:rsidP="006C71F1">
      <w:pPr>
        <w:spacing w:after="0" w:line="240" w:lineRule="auto"/>
        <w:ind w:left="1440" w:firstLine="720"/>
        <w:jc w:val="center"/>
        <w:rPr>
          <w:sz w:val="36"/>
        </w:rPr>
      </w:pPr>
    </w:p>
    <w:p w:rsidR="006C71F1" w:rsidRPr="006C71F1" w:rsidRDefault="006C71F1" w:rsidP="006C71F1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  <w:r w:rsidRPr="006C71F1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SHASTRI LECTURE SERIES GRANT (</w:t>
      </w:r>
      <w:r w:rsidR="003A413A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ONE HEALTH</w:t>
      </w:r>
      <w:r w:rsidRPr="006C71F1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)</w:t>
      </w: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</w:t>
            </w:r>
            <w:r w:rsidR="00F20EB1">
              <w:rPr>
                <w:sz w:val="24"/>
                <w:szCs w:val="24"/>
              </w:rPr>
              <w:t>rganizer</w:t>
            </w:r>
            <w:r w:rsidR="00E72CA6">
              <w:rPr>
                <w:sz w:val="24"/>
                <w:szCs w:val="24"/>
              </w:rPr>
              <w:t xml:space="preserve"> of the </w:t>
            </w:r>
            <w:r w:rsidR="00F20EB1">
              <w:rPr>
                <w:sz w:val="24"/>
                <w:szCs w:val="24"/>
              </w:rPr>
              <w:t>lecture/lecture series:</w:t>
            </w:r>
            <w:r w:rsidR="00584812">
              <w:rPr>
                <w:sz w:val="24"/>
                <w:szCs w:val="24"/>
              </w:rPr>
              <w:t xml:space="preserve"> _</w:t>
            </w:r>
            <w:r w:rsidR="00E72CA6">
              <w:rPr>
                <w:sz w:val="24"/>
                <w:szCs w:val="24"/>
              </w:rPr>
              <w:t>__________________________________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349A0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2. </w:t>
            </w:r>
          </w:p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hyperlink r:id="rId6" w:history="1">
              <w:r w:rsidRPr="002008B8">
                <w:rPr>
                  <w:rStyle w:val="Hyperlink"/>
                  <w:sz w:val="24"/>
                  <w:szCs w:val="24"/>
                </w:rPr>
                <w:t xml:space="preserve">SICI member institution of good standing or not. </w:t>
              </w:r>
            </w:hyperlink>
            <w:bookmarkStart w:id="1" w:name="_GoBack"/>
            <w:bookmarkEnd w:id="1"/>
            <w:r>
              <w:rPr>
                <w:sz w:val="24"/>
                <w:szCs w:val="24"/>
              </w:rPr>
              <w:t xml:space="preserve"> 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2A0E89">
              <w:rPr>
                <w:color w:val="000000"/>
                <w:sz w:val="24"/>
                <w:szCs w:val="24"/>
              </w:rPr>
              <w:t>lecture/</w:t>
            </w:r>
            <w:r w:rsidR="00F20EB1">
              <w:rPr>
                <w:color w:val="000000"/>
                <w:sz w:val="24"/>
                <w:szCs w:val="24"/>
              </w:rPr>
              <w:t>l</w:t>
            </w:r>
            <w:r>
              <w:rPr>
                <w:color w:val="000000"/>
                <w:sz w:val="24"/>
                <w:szCs w:val="24"/>
              </w:rPr>
              <w:t xml:space="preserve">ecture </w:t>
            </w:r>
            <w:r w:rsidR="00F20EB1">
              <w:rPr>
                <w:sz w:val="24"/>
                <w:szCs w:val="24"/>
              </w:rPr>
              <w:t>s</w:t>
            </w:r>
            <w:r>
              <w:rPr>
                <w:color w:val="000000"/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 xml:space="preserve">ies </w:t>
            </w:r>
            <w:r>
              <w:rPr>
                <w:color w:val="000000"/>
                <w:sz w:val="24"/>
                <w:szCs w:val="24"/>
              </w:rPr>
              <w:t xml:space="preserve">proposed: 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BB5F5C" w:rsidRDefault="00E72CA6" w:rsidP="00BB5F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bstract </w:t>
            </w:r>
            <w:r w:rsidR="00BB5F5C">
              <w:rPr>
                <w:color w:val="000000"/>
                <w:sz w:val="24"/>
                <w:szCs w:val="24"/>
              </w:rPr>
              <w:t xml:space="preserve">and a description of the proposed </w:t>
            </w:r>
            <w:r w:rsidR="00BB5F5C">
              <w:rPr>
                <w:sz w:val="24"/>
                <w:szCs w:val="24"/>
              </w:rPr>
              <w:t xml:space="preserve">lecture/lecture series </w:t>
            </w:r>
            <w:r w:rsidR="00BB5F5C">
              <w:rPr>
                <w:color w:val="000000"/>
                <w:sz w:val="24"/>
                <w:szCs w:val="24"/>
              </w:rPr>
              <w:t xml:space="preserve">in </w:t>
            </w:r>
            <w:r w:rsidR="00BB5F5C">
              <w:rPr>
                <w:sz w:val="24"/>
                <w:szCs w:val="24"/>
              </w:rPr>
              <w:t>500</w:t>
            </w:r>
            <w:r w:rsidR="00BB5F5C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BB5F5C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58481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itemized budget under the below mentioned heads </w:t>
            </w:r>
          </w:p>
          <w:p w:rsidR="00584812" w:rsidRDefault="00584812" w:rsidP="003E7BAF">
            <w:pPr>
              <w:spacing w:before="2" w:after="0"/>
              <w:rPr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</w:t>
            </w:r>
            <w:r>
              <w:rPr>
                <w:color w:val="000000"/>
                <w:sz w:val="24"/>
                <w:szCs w:val="24"/>
              </w:rPr>
              <w:t> </w:t>
            </w:r>
          </w:p>
          <w:tbl>
            <w:tblPr>
              <w:tblStyle w:val="a1"/>
              <w:tblW w:w="7715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887"/>
              <w:gridCol w:w="4628"/>
              <w:gridCol w:w="2200"/>
            </w:tblGrid>
            <w:tr w:rsidR="00584812" w:rsidTr="00821135">
              <w:trPr>
                <w:trHeight w:val="33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</w:t>
                  </w:r>
                  <w:r w:rsidR="0059134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584812" w:rsidTr="00C44053">
              <w:trPr>
                <w:trHeight w:val="1177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E7BAF" w:rsidRDefault="00584812" w:rsidP="003E7BAF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. Honorarium for </w:t>
                  </w:r>
                  <w:r w:rsidR="003E7BAF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nvited expert/s </w:t>
                  </w:r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             </w:t>
                  </w:r>
                  <w:r w:rsidR="00233B70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</w:t>
                  </w:r>
                  <w:r w:rsidR="00857B3A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(</w:t>
                  </w:r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90% of the total budget)</w:t>
                  </w:r>
                </w:p>
                <w:p w:rsidR="00584812" w:rsidRDefault="00584812" w:rsidP="00584812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584812" w:rsidTr="00821135">
              <w:trPr>
                <w:trHeight w:val="28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A413A" w:rsidRDefault="003E7BAF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scellaneous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penses (webcasting, stationary, promotional material</w:t>
                  </w:r>
                  <w:r w:rsidR="0058481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other 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cidentals)</w:t>
                  </w:r>
                  <w:r w:rsidR="001E6B9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:rsidR="00584812" w:rsidRDefault="001E6B9C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(10% of total budget) </w:t>
                  </w:r>
                </w:p>
                <w:p w:rsidR="003A413A" w:rsidRDefault="003A413A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336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584812" w:rsidTr="00821135">
              <w:trPr>
                <w:trHeight w:val="46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  <w:p w:rsidR="003A413A" w:rsidRDefault="003A413A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C44053" w:rsidRDefault="00C44053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C44053" w:rsidRDefault="00C44053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3A413A" w:rsidRPr="00612756" w:rsidRDefault="003A413A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:rsidR="00612756" w:rsidRDefault="00612756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</w:t>
            </w:r>
            <w:r w:rsidR="003E7BAF">
              <w:rPr>
                <w:color w:val="000000"/>
                <w:sz w:val="24"/>
                <w:szCs w:val="24"/>
              </w:rPr>
              <w:t xml:space="preserve">organizer of </w:t>
            </w:r>
            <w:r w:rsidR="00591348">
              <w:rPr>
                <w:color w:val="000000"/>
                <w:sz w:val="24"/>
                <w:szCs w:val="24"/>
              </w:rPr>
              <w:t>event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="000C339C">
              <w:rPr>
                <w:color w:val="000000"/>
                <w:sz w:val="24"/>
                <w:szCs w:val="24"/>
              </w:rPr>
              <w:t xml:space="preserve">not </w:t>
            </w:r>
            <w:r>
              <w:rPr>
                <w:color w:val="000000"/>
                <w:sz w:val="24"/>
                <w:szCs w:val="24"/>
              </w:rPr>
              <w:t xml:space="preserve">and invited distinguished </w:t>
            </w:r>
            <w:r>
              <w:rPr>
                <w:sz w:val="24"/>
                <w:szCs w:val="24"/>
              </w:rPr>
              <w:t>speakers</w:t>
            </w:r>
            <w:r w:rsidR="000C339C">
              <w:rPr>
                <w:sz w:val="24"/>
                <w:szCs w:val="24"/>
              </w:rPr>
              <w:t xml:space="preserve"> not more than 2-3 pages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</w:t>
            </w:r>
            <w:r w:rsidR="00591348">
              <w:rPr>
                <w:sz w:val="24"/>
                <w:szCs w:val="24"/>
              </w:rPr>
              <w:t>event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857B3A">
        <w:trPr>
          <w:trHeight w:val="2421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494280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6" style="position:absolute;left:0;text-align:left;margin-left:196.4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 xml:space="preserve">List of </w:t>
            </w:r>
            <w:r w:rsidR="00233B70">
              <w:rPr>
                <w:color w:val="000000"/>
                <w:sz w:val="24"/>
                <w:szCs w:val="24"/>
              </w:rPr>
              <w:t>prospective p</w:t>
            </w:r>
            <w:r w:rsidR="00E72CA6">
              <w:rPr>
                <w:color w:val="000000"/>
                <w:sz w:val="24"/>
                <w:szCs w:val="24"/>
              </w:rPr>
              <w:t>articipants</w:t>
            </w: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8100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8" o:spid="_x0000_s1027" style="position:absolute;left:0;text-align:left;margin-left:195.95pt;margin-top:3pt;width:18pt;height:1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Publication plan, if any</w:t>
            </w:r>
          </w:p>
          <w:p w:rsidR="00DD4592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485390</wp:posOffset>
                      </wp:positionH>
                      <wp:positionV relativeFrom="paragraph">
                        <wp:posOffset>34099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8" style="position:absolute;left:0;text-align:left;margin-left:195.7pt;margin-top:26.8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gn5IAIAAGE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494915</wp:posOffset>
                      </wp:positionH>
                      <wp:positionV relativeFrom="paragraph">
                        <wp:posOffset>71755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29" style="position:absolute;left:0;text-align:left;margin-left:196.45pt;margin-top:5.6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o9JIAIAAGE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</w:p>
          <w:p w:rsidR="00246474" w:rsidRPr="00DD4592" w:rsidRDefault="00E72CA6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bookmarkEnd w:id="0"/>
    </w:tbl>
    <w:p w:rsidR="00246474" w:rsidRDefault="00246474">
      <w:pPr>
        <w:spacing w:after="0" w:line="240" w:lineRule="auto"/>
        <w:rPr>
          <w:sz w:val="16"/>
          <w:szCs w:val="16"/>
        </w:rPr>
      </w:pPr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gFAIFA/SEtAAAA"/>
  </w:docVars>
  <w:rsids>
    <w:rsidRoot w:val="00246474"/>
    <w:rsid w:val="000A0106"/>
    <w:rsid w:val="000C339C"/>
    <w:rsid w:val="001D03D3"/>
    <w:rsid w:val="001E6B9C"/>
    <w:rsid w:val="002008B8"/>
    <w:rsid w:val="00233B70"/>
    <w:rsid w:val="00246474"/>
    <w:rsid w:val="002914DF"/>
    <w:rsid w:val="002A0E89"/>
    <w:rsid w:val="0035210C"/>
    <w:rsid w:val="003852CF"/>
    <w:rsid w:val="003A413A"/>
    <w:rsid w:val="003E7BAF"/>
    <w:rsid w:val="0048200D"/>
    <w:rsid w:val="005349A0"/>
    <w:rsid w:val="00544216"/>
    <w:rsid w:val="00550DC7"/>
    <w:rsid w:val="00584812"/>
    <w:rsid w:val="00591348"/>
    <w:rsid w:val="00612756"/>
    <w:rsid w:val="00645F2A"/>
    <w:rsid w:val="006C71F1"/>
    <w:rsid w:val="00755C88"/>
    <w:rsid w:val="00857B3A"/>
    <w:rsid w:val="00AA4070"/>
    <w:rsid w:val="00BB5F5C"/>
    <w:rsid w:val="00BD6A88"/>
    <w:rsid w:val="00C42C75"/>
    <w:rsid w:val="00C44053"/>
    <w:rsid w:val="00C733ED"/>
    <w:rsid w:val="00D00022"/>
    <w:rsid w:val="00DD4592"/>
    <w:rsid w:val="00E72CA6"/>
    <w:rsid w:val="00F20EB1"/>
    <w:rsid w:val="00FE0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C733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3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https://www.shastriinstitute.org/member-in-good-standing-2023-24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233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01</cp:revision>
  <dcterms:created xsi:type="dcterms:W3CDTF">2020-11-18T11:39:00Z</dcterms:created>
  <dcterms:modified xsi:type="dcterms:W3CDTF">2023-06-23T08:04:00Z</dcterms:modified>
</cp:coreProperties>
</file>